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1520F" w14:textId="0BF4D457" w:rsidR="00BC3614" w:rsidRPr="000B2ED3" w:rsidRDefault="00164C76" w:rsidP="000B2ED3">
      <w:pPr>
        <w:jc w:val="right"/>
        <w:rPr>
          <w:b/>
          <w:sz w:val="22"/>
          <w:szCs w:val="22"/>
        </w:rPr>
      </w:pPr>
      <w:bookmarkStart w:id="0" w:name="_GoBack"/>
      <w:bookmarkEnd w:id="0"/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F76BA23" wp14:editId="18CF9EB8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BD01" w14:textId="15A94274" w:rsidR="00334B2B" w:rsidRPr="000B2ED3" w:rsidRDefault="004C61C8" w:rsidP="00F42C23">
      <w:pPr>
        <w:pStyle w:val="Title"/>
        <w:rPr>
          <w:rFonts w:ascii="Open Sans" w:hAnsi="Open Sans" w:cs="Open Sans"/>
          <w:b/>
          <w:bCs/>
          <w:sz w:val="48"/>
          <w:szCs w:val="48"/>
        </w:rPr>
      </w:pPr>
      <w:r w:rsidRPr="000B2ED3">
        <w:rPr>
          <w:rFonts w:ascii="Open Sans" w:hAnsi="Open Sans" w:cs="Open Sans"/>
          <w:b/>
          <w:bCs/>
          <w:sz w:val="48"/>
          <w:szCs w:val="48"/>
        </w:rPr>
        <w:t>MODULE CHOICE FORM</w:t>
      </w:r>
    </w:p>
    <w:p w14:paraId="32BA45D9" w14:textId="5A15A4A3" w:rsidR="008037C0" w:rsidRPr="000B2ED3" w:rsidRDefault="0088623A" w:rsidP="000B2ED3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0B2ED3">
        <w:rPr>
          <w:rFonts w:ascii="Open Sans" w:hAnsi="Open Sans" w:cs="Open Sans"/>
          <w:b/>
          <w:bCs/>
          <w:color w:val="auto"/>
          <w:sz w:val="28"/>
          <w:szCs w:val="28"/>
        </w:rPr>
        <w:t>MA Education– September</w:t>
      </w:r>
      <w:r w:rsidR="00334B2B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E83165" w:rsidRPr="000B2ED3">
        <w:rPr>
          <w:rFonts w:ascii="Open Sans" w:hAnsi="Open Sans" w:cs="Open Sans"/>
          <w:b/>
          <w:bCs/>
          <w:color w:val="auto"/>
          <w:sz w:val="28"/>
          <w:szCs w:val="28"/>
        </w:rPr>
        <w:t>20</w:t>
      </w:r>
      <w:r w:rsidR="00334B2B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D03BF1" w:rsidRPr="000B2ED3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D03BF1" w:rsidRPr="000B2ED3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C00FAD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On-Campus </w:t>
      </w:r>
      <w:r w:rsidR="0057073C" w:rsidRPr="000B2ED3">
        <w:rPr>
          <w:rFonts w:ascii="Open Sans" w:hAnsi="Open Sans" w:cs="Open Sans"/>
          <w:b/>
          <w:bCs/>
          <w:color w:val="auto"/>
          <w:sz w:val="28"/>
          <w:szCs w:val="28"/>
        </w:rPr>
        <w:t>study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>.</w:t>
      </w:r>
    </w:p>
    <w:p w14:paraId="2F166FE6" w14:textId="0C7800CE" w:rsidR="00BC3614" w:rsidRPr="000B2ED3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.</w:t>
      </w:r>
    </w:p>
    <w:p w14:paraId="492F843A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0323A648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</w:p>
    <w:p w14:paraId="09AED766" w14:textId="77777777" w:rsidR="00944BE5" w:rsidRPr="000B2ED3" w:rsidRDefault="00944BE5" w:rsidP="00944BE5">
      <w:pPr>
        <w:rPr>
          <w:rFonts w:ascii="Open Sans" w:hAnsi="Open Sans" w:cs="Open Sans"/>
          <w:sz w:val="16"/>
          <w:szCs w:val="16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0B2ED3" w:rsidRDefault="004F43DB" w:rsidP="00F42C23">
      <w:pPr>
        <w:rPr>
          <w:rFonts w:ascii="Open Sans" w:hAnsi="Open Sans" w:cs="Open Sans"/>
          <w:sz w:val="16"/>
          <w:szCs w:val="16"/>
        </w:rPr>
      </w:pPr>
    </w:p>
    <w:p w14:paraId="6B26DE69" w14:textId="00DA6854" w:rsidR="004F43DB" w:rsidRPr="004E235B" w:rsidRDefault="004F43DB" w:rsidP="004E235B">
      <w:pPr>
        <w:rPr>
          <w:rFonts w:ascii="Open Sans" w:hAnsi="Open Sans" w:cs="Open Sans"/>
          <w:lang w:eastAsia="en-GB"/>
        </w:rPr>
      </w:pPr>
      <w:r w:rsidRPr="004E235B">
        <w:rPr>
          <w:rFonts w:ascii="Open Sans" w:hAnsi="Open Sans" w:cs="Open Sans"/>
          <w:b/>
          <w:bCs/>
        </w:rPr>
        <w:t>To achieve the award MA Education:</w:t>
      </w:r>
      <w:r w:rsidRPr="004E235B">
        <w:rPr>
          <w:rFonts w:ascii="Open Sans" w:hAnsi="Open Sans" w:cs="Open Sans"/>
        </w:rPr>
        <w:t xml:space="preserve"> You must take a total of 180 credits to complete the award including EDUM100.</w:t>
      </w:r>
    </w:p>
    <w:p w14:paraId="22B5FD98" w14:textId="77777777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3ACE62A5" w14:textId="0BC72F1D" w:rsidR="004F43DB" w:rsidRPr="004E235B" w:rsidRDefault="004F43DB" w:rsidP="004E235B">
      <w:pPr>
        <w:rPr>
          <w:rFonts w:ascii="Open Sans" w:hAnsi="Open Sans" w:cs="Open Sans"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Diploma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12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</w:t>
      </w:r>
      <w:r w:rsidRPr="004E235B">
        <w:rPr>
          <w:rFonts w:ascii="Open Sans" w:hAnsi="Open Sans" w:cs="Open Sans"/>
          <w:sz w:val="21"/>
          <w:szCs w:val="21"/>
        </w:rPr>
        <w:t>.</w:t>
      </w:r>
    </w:p>
    <w:p w14:paraId="7D91BA69" w14:textId="5AA937CB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0C3D0468" w14:textId="6FC32601" w:rsidR="004F43DB" w:rsidRPr="004E235B" w:rsidRDefault="004F43DB" w:rsidP="004E235B">
      <w:pPr>
        <w:rPr>
          <w:rFonts w:ascii="Open Sans" w:hAnsi="Open Sans" w:cs="Open Sans"/>
          <w:b/>
          <w:bCs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Certificate in Professional Studies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6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.</w:t>
      </w:r>
    </w:p>
    <w:p w14:paraId="0F066261" w14:textId="77777777" w:rsidR="00D50697" w:rsidRPr="000B2ED3" w:rsidRDefault="00D50697" w:rsidP="004E235B">
      <w:pPr>
        <w:rPr>
          <w:rFonts w:ascii="Open Sans" w:hAnsi="Open Sans" w:cs="Open Sans"/>
          <w:sz w:val="14"/>
          <w:szCs w:val="14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4CFEC9ED" w14:textId="6227BADB" w:rsidR="00BC3614" w:rsidRPr="00F42C23" w:rsidRDefault="008E660D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You can study a </w:t>
      </w:r>
      <w:r w:rsidR="00CD3C18" w:rsidRPr="00F42C23">
        <w:rPr>
          <w:rFonts w:ascii="Open Sans" w:hAnsi="Open Sans" w:cs="Open Sans"/>
        </w:rPr>
        <w:t>minimum of 30 to a maximum of 120</w:t>
      </w:r>
      <w:r w:rsidRPr="00F42C23">
        <w:rPr>
          <w:rFonts w:ascii="Open Sans" w:hAnsi="Open Sans" w:cs="Open Sans"/>
        </w:rPr>
        <w:t xml:space="preserve"> modules in an academic year.</w:t>
      </w:r>
      <w:r w:rsidR="0057073C" w:rsidRPr="00F42C23">
        <w:rPr>
          <w:rFonts w:ascii="Open Sans" w:hAnsi="Open Sans" w:cs="Open Sans"/>
        </w:rPr>
        <w:t xml:space="preserve">  Please choose from</w:t>
      </w:r>
      <w:r w:rsidR="00CD3C18" w:rsidRPr="00F42C23">
        <w:rPr>
          <w:rFonts w:ascii="Open Sans" w:hAnsi="Open Sans" w:cs="Open Sans"/>
        </w:rPr>
        <w:t xml:space="preserve"> the modules below</w:t>
      </w:r>
      <w:r w:rsidR="007929FE" w:rsidRPr="00F42C23"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You will</w:t>
      </w:r>
      <w:r w:rsidR="00D82539" w:rsidRPr="00F42C23">
        <w:rPr>
          <w:rFonts w:ascii="Open Sans" w:hAnsi="Open Sans" w:cs="Open Sans"/>
        </w:rPr>
        <w:t xml:space="preserve"> then study</w:t>
      </w:r>
      <w:r w:rsidR="00781B11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EDUM100 within your final year of study.  You</w:t>
      </w:r>
      <w:r w:rsidR="00CD3C18" w:rsidRPr="00F42C23">
        <w:rPr>
          <w:rFonts w:ascii="Open Sans" w:hAnsi="Open Sans" w:cs="Open Sans"/>
        </w:rPr>
        <w:t xml:space="preserve"> must study </w:t>
      </w:r>
      <w:r w:rsidR="00810E1E" w:rsidRPr="00F42C23">
        <w:rPr>
          <w:rFonts w:ascii="Open Sans" w:hAnsi="Open Sans" w:cs="Open Sans"/>
        </w:rPr>
        <w:t>EDUM100, if you have been awarded module</w:t>
      </w:r>
      <w:r w:rsidR="00CD3C18" w:rsidRPr="00F42C23">
        <w:rPr>
          <w:rFonts w:ascii="Open Sans" w:hAnsi="Open Sans" w:cs="Open Sans"/>
        </w:rPr>
        <w:t xml:space="preserve"> 120 credits in</w:t>
      </w:r>
      <w:r w:rsidR="00810E1E" w:rsidRPr="00F42C23">
        <w:rPr>
          <w:rFonts w:ascii="Open Sans" w:hAnsi="Open Sans" w:cs="Open Sans"/>
        </w:rPr>
        <w:t xml:space="preserve"> exemptions, (please refer to your Recommendations and Restrictions letter).   </w:t>
      </w:r>
      <w:r w:rsidRPr="00F42C23">
        <w:rPr>
          <w:rFonts w:ascii="Open Sans" w:hAnsi="Open Sans" w:cs="Open Sans"/>
        </w:rPr>
        <w:t>The course regulations state that you can take a maximum of 5 years to complete the course.</w:t>
      </w:r>
    </w:p>
    <w:p w14:paraId="3D09B00F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6595736B" w14:textId="02F8E195" w:rsidR="00810E1E" w:rsidRPr="00F42C23" w:rsidRDefault="00D5069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I wish to study the following modules in 2020/21 (tick as necessary):</w:t>
      </w:r>
    </w:p>
    <w:p w14:paraId="3179C669" w14:textId="77777777" w:rsidR="00C96E39" w:rsidRPr="00F42C23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10004" w:type="dxa"/>
        <w:tblInd w:w="-5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43"/>
        <w:gridCol w:w="4483"/>
        <w:gridCol w:w="1347"/>
        <w:gridCol w:w="1382"/>
        <w:gridCol w:w="933"/>
        <w:gridCol w:w="716"/>
      </w:tblGrid>
      <w:tr w:rsidR="00515640" w:rsidRPr="0057073C" w14:paraId="41BDF8E2" w14:textId="77777777" w:rsidTr="00515640">
        <w:trPr>
          <w:tblHeader/>
        </w:trPr>
        <w:tc>
          <w:tcPr>
            <w:tcW w:w="550" w:type="dxa"/>
            <w:hideMark/>
          </w:tcPr>
          <w:p w14:paraId="27BD6B42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14:paraId="28C896E6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14:paraId="5504712F" w14:textId="50CDD7C6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400" w:type="dxa"/>
          </w:tcPr>
          <w:p w14:paraId="3251B9D1" w14:textId="610D445C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14:paraId="6451D3A9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14:paraId="3231F62D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515640" w:rsidRPr="0057073C" w14:paraId="28014563" w14:textId="77777777" w:rsidTr="00515640">
        <w:tc>
          <w:tcPr>
            <w:tcW w:w="550" w:type="dxa"/>
          </w:tcPr>
          <w:p w14:paraId="734B351E" w14:textId="2FA5F3C9" w:rsidR="00515640" w:rsidRPr="00F011AF" w:rsidRDefault="00515640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074</w:t>
            </w:r>
          </w:p>
        </w:tc>
        <w:tc>
          <w:tcPr>
            <w:tcW w:w="4973" w:type="dxa"/>
          </w:tcPr>
          <w:p w14:paraId="2741A8F3" w14:textId="2C6652BF" w:rsidR="00515640" w:rsidRPr="00F011AF" w:rsidRDefault="00515640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International Perspectives on Education </w:t>
            </w:r>
          </w:p>
        </w:tc>
        <w:tc>
          <w:tcPr>
            <w:tcW w:w="1400" w:type="dxa"/>
          </w:tcPr>
          <w:p w14:paraId="0F3E9713" w14:textId="04A67763" w:rsidR="00515640" w:rsidRPr="00F011AF" w:rsidRDefault="00515640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400" w:type="dxa"/>
          </w:tcPr>
          <w:p w14:paraId="1CFB3F3B" w14:textId="68CCAE10" w:rsidR="00515640" w:rsidRPr="00F011AF" w:rsidRDefault="00515640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6DB582D0" w14:textId="77777777" w:rsidR="00515640" w:rsidRPr="00F011AF" w:rsidRDefault="00515640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6768513B" w14:textId="77777777" w:rsidR="00515640" w:rsidRPr="00F011AF" w:rsidRDefault="00515640" w:rsidP="004836E2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5CFE6402" w14:textId="77777777" w:rsidTr="00515640">
        <w:tc>
          <w:tcPr>
            <w:tcW w:w="550" w:type="dxa"/>
          </w:tcPr>
          <w:p w14:paraId="4F9C46E6" w14:textId="10F50583" w:rsidR="00515640" w:rsidRPr="0057073C" w:rsidRDefault="00515640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4973" w:type="dxa"/>
          </w:tcPr>
          <w:p w14:paraId="3958C131" w14:textId="6C81386F" w:rsidR="00515640" w:rsidRPr="0057073C" w:rsidRDefault="00515640" w:rsidP="004836E2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noProof/>
              </w:rPr>
              <w:t xml:space="preserve">Developing and Supporting Others </w:t>
            </w:r>
          </w:p>
        </w:tc>
        <w:tc>
          <w:tcPr>
            <w:tcW w:w="1400" w:type="dxa"/>
          </w:tcPr>
          <w:p w14:paraId="1400B33C" w14:textId="6A4E1851" w:rsidR="00515640" w:rsidRPr="0057073C" w:rsidRDefault="00515640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400" w:type="dxa"/>
          </w:tcPr>
          <w:p w14:paraId="1CF85443" w14:textId="6F365FA8" w:rsidR="00515640" w:rsidRPr="0057073C" w:rsidRDefault="00515640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7DC5518C" w14:textId="77777777" w:rsidR="00515640" w:rsidRPr="0057073C" w:rsidRDefault="00515640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15D66571" w14:textId="77777777" w:rsidR="00515640" w:rsidRPr="0057073C" w:rsidRDefault="00515640" w:rsidP="004836E2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1A6C1A35" w14:textId="77777777" w:rsidTr="00515640">
        <w:tc>
          <w:tcPr>
            <w:tcW w:w="550" w:type="dxa"/>
          </w:tcPr>
          <w:p w14:paraId="21C15182" w14:textId="1F55CAFE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14:paraId="1060A5F9" w14:textId="0F3A98F2" w:rsidR="00515640" w:rsidRDefault="00515640" w:rsidP="001C655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issertation</w:t>
            </w:r>
          </w:p>
        </w:tc>
        <w:tc>
          <w:tcPr>
            <w:tcW w:w="1400" w:type="dxa"/>
          </w:tcPr>
          <w:p w14:paraId="0DC00A77" w14:textId="5DC7052C" w:rsidR="00515640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400" w:type="dxa"/>
          </w:tcPr>
          <w:p w14:paraId="66CBE858" w14:textId="47867EEC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379D5C39" w14:textId="21B69A5A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2AE7D1E5" w14:textId="77777777" w:rsidR="00515640" w:rsidRPr="0057073C" w:rsidRDefault="00515640" w:rsidP="001C6557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2FCB6381" w14:textId="77777777" w:rsidTr="00515640">
        <w:tc>
          <w:tcPr>
            <w:tcW w:w="550" w:type="dxa"/>
          </w:tcPr>
          <w:p w14:paraId="5A4041D8" w14:textId="641080D3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123</w:t>
            </w:r>
          </w:p>
        </w:tc>
        <w:tc>
          <w:tcPr>
            <w:tcW w:w="4973" w:type="dxa"/>
          </w:tcPr>
          <w:p w14:paraId="6E2AE617" w14:textId="389E974F" w:rsidR="00515640" w:rsidRPr="0057073C" w:rsidRDefault="00515640" w:rsidP="00515640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Approaches to Leadership</w:t>
            </w:r>
          </w:p>
        </w:tc>
        <w:tc>
          <w:tcPr>
            <w:tcW w:w="1400" w:type="dxa"/>
          </w:tcPr>
          <w:p w14:paraId="06C4517D" w14:textId="78A2F859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1A330D">
              <w:rPr>
                <w:rFonts w:ascii="Open Sans" w:hAnsi="Open Sans" w:cs="Open Sans"/>
              </w:rPr>
              <w:t>Spring</w:t>
            </w:r>
          </w:p>
        </w:tc>
        <w:tc>
          <w:tcPr>
            <w:tcW w:w="1400" w:type="dxa"/>
          </w:tcPr>
          <w:p w14:paraId="7EC9EC66" w14:textId="1B5E2BD5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237F0290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5A920B61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51DE9129" w14:textId="77777777" w:rsidTr="00515640">
        <w:tc>
          <w:tcPr>
            <w:tcW w:w="550" w:type="dxa"/>
          </w:tcPr>
          <w:p w14:paraId="3C48303A" w14:textId="468409B3" w:rsidR="00515640" w:rsidRPr="0057073C" w:rsidRDefault="00515640" w:rsidP="005156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24</w:t>
            </w:r>
          </w:p>
        </w:tc>
        <w:tc>
          <w:tcPr>
            <w:tcW w:w="4973" w:type="dxa"/>
          </w:tcPr>
          <w:p w14:paraId="386F05ED" w14:textId="371F7E47" w:rsidR="00515640" w:rsidRDefault="00515640" w:rsidP="00515640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 xml:space="preserve">Developing and Supporting Others </w:t>
            </w:r>
          </w:p>
        </w:tc>
        <w:tc>
          <w:tcPr>
            <w:tcW w:w="1400" w:type="dxa"/>
          </w:tcPr>
          <w:p w14:paraId="51092C2D" w14:textId="1F1E641F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1A330D">
              <w:rPr>
                <w:rFonts w:ascii="Open Sans" w:hAnsi="Open Sans" w:cs="Open Sans"/>
              </w:rPr>
              <w:t>Spring</w:t>
            </w:r>
          </w:p>
        </w:tc>
        <w:tc>
          <w:tcPr>
            <w:tcW w:w="1400" w:type="dxa"/>
          </w:tcPr>
          <w:p w14:paraId="16431B4F" w14:textId="3476EA59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277B60BF" w14:textId="7B4D89DC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433B37F5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1C7FF12C" w14:textId="77777777" w:rsidTr="00515640">
        <w:tc>
          <w:tcPr>
            <w:tcW w:w="550" w:type="dxa"/>
          </w:tcPr>
          <w:p w14:paraId="545B3E38" w14:textId="0D9F917B" w:rsidR="00515640" w:rsidRDefault="00515640" w:rsidP="00515640">
            <w:pPr>
              <w:rPr>
                <w:rFonts w:ascii="Open Sans" w:hAnsi="Open Sans" w:cs="Open Sans"/>
              </w:rPr>
            </w:pPr>
            <w:r w:rsidRPr="00206B33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00</w:t>
            </w:r>
          </w:p>
        </w:tc>
        <w:tc>
          <w:tcPr>
            <w:tcW w:w="4973" w:type="dxa"/>
          </w:tcPr>
          <w:p w14:paraId="4B6ECDC6" w14:textId="1D900E7B" w:rsidR="00515640" w:rsidRDefault="00515640" w:rsidP="005156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14:paraId="14EA562C" w14:textId="6BF3C16A" w:rsidR="00515640" w:rsidRDefault="00515640" w:rsidP="00515640">
            <w:pPr>
              <w:rPr>
                <w:rFonts w:ascii="Open Sans" w:hAnsi="Open Sans" w:cs="Open Sans"/>
              </w:rPr>
            </w:pPr>
            <w:r w:rsidRPr="001A330D">
              <w:rPr>
                <w:rFonts w:ascii="Open Sans" w:hAnsi="Open Sans" w:cs="Open Sans"/>
              </w:rPr>
              <w:t>Spring</w:t>
            </w:r>
          </w:p>
        </w:tc>
        <w:tc>
          <w:tcPr>
            <w:tcW w:w="1400" w:type="dxa"/>
          </w:tcPr>
          <w:p w14:paraId="74D90030" w14:textId="67F09E00" w:rsidR="00515640" w:rsidRPr="00F011AF" w:rsidRDefault="00515640" w:rsidP="005156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43E93AC8" w14:textId="11EAEE57" w:rsidR="00515640" w:rsidRDefault="00515640" w:rsidP="005156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6580E28C" w14:textId="77777777" w:rsidR="00515640" w:rsidRPr="00F011AF" w:rsidRDefault="00515640" w:rsidP="00515640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3CBD0546" w14:textId="77777777" w:rsidTr="00515640">
        <w:tc>
          <w:tcPr>
            <w:tcW w:w="550" w:type="dxa"/>
          </w:tcPr>
          <w:p w14:paraId="0699E8B7" w14:textId="1E42B466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14:paraId="59815DEA" w14:textId="2BCAE967" w:rsidR="00515640" w:rsidRDefault="00515640" w:rsidP="00C00FAD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Dissertation</w:t>
            </w:r>
          </w:p>
        </w:tc>
        <w:tc>
          <w:tcPr>
            <w:tcW w:w="1400" w:type="dxa"/>
          </w:tcPr>
          <w:p w14:paraId="38DF820F" w14:textId="23260363" w:rsidR="00515640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400" w:type="dxa"/>
          </w:tcPr>
          <w:p w14:paraId="52FCC501" w14:textId="49AACF4C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461E9FE3" w14:textId="68A80F36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1FE8B038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3B1A97B3" w14:textId="77777777" w:rsidTr="00515640">
        <w:tc>
          <w:tcPr>
            <w:tcW w:w="550" w:type="dxa"/>
          </w:tcPr>
          <w:p w14:paraId="5BB47D66" w14:textId="06E5CB42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973" w:type="dxa"/>
          </w:tcPr>
          <w:p w14:paraId="363B9197" w14:textId="4E3C35B2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 xml:space="preserve">School and Classroom Cultures Education </w:t>
            </w:r>
          </w:p>
        </w:tc>
        <w:tc>
          <w:tcPr>
            <w:tcW w:w="1400" w:type="dxa"/>
          </w:tcPr>
          <w:p w14:paraId="52B8F279" w14:textId="7D8EF3B4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400" w:type="dxa"/>
          </w:tcPr>
          <w:p w14:paraId="264D1809" w14:textId="718D3F0E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769FE45D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6F08AE7B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15AC43C3" w14:textId="77777777" w:rsidR="000B2ED3" w:rsidRDefault="0026296D" w:rsidP="00220934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6FA445F4" w14:textId="77777777" w:rsidR="00944CB5" w:rsidRDefault="00944CB5" w:rsidP="00220934">
      <w:pPr>
        <w:rPr>
          <w:rFonts w:ascii="Open Sans" w:hAnsi="Open Sans" w:cs="Open Sans"/>
          <w:b/>
          <w:sz w:val="18"/>
          <w:szCs w:val="18"/>
        </w:rPr>
      </w:pPr>
    </w:p>
    <w:p w14:paraId="1BBA26FF" w14:textId="06BF3015" w:rsidR="00BC3614" w:rsidRPr="000B2ED3" w:rsidRDefault="0026296D" w:rsidP="00220934">
      <w:pPr>
        <w:rPr>
          <w:rFonts w:ascii="Open Sans" w:hAnsi="Open Sans" w:cs="Open Sans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0B2ED3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B2ED3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418F7"/>
    <w:rsid w:val="004836E2"/>
    <w:rsid w:val="00490DA0"/>
    <w:rsid w:val="00491DD2"/>
    <w:rsid w:val="00493311"/>
    <w:rsid w:val="004B263C"/>
    <w:rsid w:val="004C61C8"/>
    <w:rsid w:val="004E235B"/>
    <w:rsid w:val="004F43DB"/>
    <w:rsid w:val="0050799B"/>
    <w:rsid w:val="005111F8"/>
    <w:rsid w:val="00515640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44CB5"/>
    <w:rsid w:val="00A24866"/>
    <w:rsid w:val="00A30E27"/>
    <w:rsid w:val="00A320EB"/>
    <w:rsid w:val="00A34835"/>
    <w:rsid w:val="00AB1C90"/>
    <w:rsid w:val="00B16B92"/>
    <w:rsid w:val="00BA1F3B"/>
    <w:rsid w:val="00BA3F79"/>
    <w:rsid w:val="00BB7BAD"/>
    <w:rsid w:val="00BC3614"/>
    <w:rsid w:val="00BD5624"/>
    <w:rsid w:val="00C00FAD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03BF1"/>
    <w:rsid w:val="00D21215"/>
    <w:rsid w:val="00D43433"/>
    <w:rsid w:val="00D50697"/>
    <w:rsid w:val="00D641BB"/>
    <w:rsid w:val="00D82539"/>
    <w:rsid w:val="00D8775F"/>
    <w:rsid w:val="00D90C06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16540A-AB61-4BF1-B621-83BDB213E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73C828-086F-439F-A18D-148967C05A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32F929-EA6E-401D-B4BB-2C1EA69AE3FA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1fba94a-ec54-4147-852b-520deb5d3538"/>
    <ds:schemaRef ds:uri="http://purl.org/dc/dcmitype/"/>
    <ds:schemaRef ds:uri="http://schemas.microsoft.com/office/infopath/2007/PartnerControls"/>
    <ds:schemaRef ds:uri="264f2af9-7748-4dab-a00c-83daffb698d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872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96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0-07-15T08:32:00Z</dcterms:created>
  <dcterms:modified xsi:type="dcterms:W3CDTF">2020-07-1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